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22EA7" w14:textId="75008480" w:rsidR="007947B3" w:rsidRPr="003D5939" w:rsidRDefault="00DD190E" w:rsidP="007947B3">
      <w:pPr>
        <w:jc w:val="center"/>
        <w:rPr>
          <w:b/>
          <w:sz w:val="24"/>
          <w:szCs w:val="24"/>
          <w:lang w:val="en-US"/>
        </w:rPr>
      </w:pPr>
      <w:r>
        <w:rPr>
          <w:sz w:val="20"/>
          <w:szCs w:val="20"/>
        </w:rPr>
        <w:t xml:space="preserve"> </w:t>
      </w:r>
      <w:r w:rsidR="007947B3" w:rsidRPr="003D5939">
        <w:rPr>
          <w:b/>
          <w:sz w:val="24"/>
          <w:szCs w:val="24"/>
          <w:lang w:val="en-US"/>
        </w:rPr>
        <w:t>Culture, Education, and Future (CEF)</w:t>
      </w:r>
    </w:p>
    <w:p w14:paraId="5CB4AE7C" w14:textId="77777777" w:rsidR="007947B3" w:rsidRPr="00792922" w:rsidRDefault="007947B3" w:rsidP="007947B3">
      <w:pPr>
        <w:jc w:val="center"/>
        <w:rPr>
          <w:b/>
          <w:bCs/>
          <w:lang w:val="en-US"/>
        </w:rPr>
      </w:pPr>
      <w:r w:rsidRPr="003D5939">
        <w:rPr>
          <w:b/>
          <w:bCs/>
          <w:sz w:val="24"/>
          <w:szCs w:val="24"/>
          <w:lang w:val="en-US"/>
        </w:rPr>
        <w:t>Author’s Checklist</w:t>
      </w:r>
    </w:p>
    <w:p w14:paraId="1A96A184" w14:textId="54C4B314" w:rsidR="007947B3" w:rsidRDefault="007947B3" w:rsidP="007947B3">
      <w:pPr>
        <w:jc w:val="both"/>
        <w:rPr>
          <w:lang w:val="en-US"/>
        </w:rPr>
      </w:pPr>
      <w:r w:rsidRPr="00792922">
        <w:rPr>
          <w:lang w:val="en-US"/>
        </w:rPr>
        <w:t xml:space="preserve">Please check </w:t>
      </w:r>
      <w:r>
        <w:rPr>
          <w:lang w:val="en-US"/>
        </w:rPr>
        <w:t xml:space="preserve">the </w:t>
      </w:r>
      <w:r w:rsidRPr="00792922">
        <w:rPr>
          <w:lang w:val="en-US"/>
        </w:rPr>
        <w:t>manuscript</w:t>
      </w:r>
      <w:r>
        <w:rPr>
          <w:lang w:val="en-US"/>
        </w:rPr>
        <w:t xml:space="preserve"> </w:t>
      </w:r>
      <w:r w:rsidRPr="00792922">
        <w:rPr>
          <w:lang w:val="en-US"/>
        </w:rPr>
        <w:t xml:space="preserve">to this list before submission.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797"/>
        <w:gridCol w:w="7061"/>
        <w:gridCol w:w="562"/>
        <w:gridCol w:w="640"/>
      </w:tblGrid>
      <w:tr w:rsidR="007947B3" w:rsidRPr="00792922" w14:paraId="34FC3310" w14:textId="77777777" w:rsidTr="001D12F2">
        <w:trPr>
          <w:trHeight w:val="250"/>
        </w:trPr>
        <w:tc>
          <w:tcPr>
            <w:tcW w:w="440" w:type="pct"/>
            <w:vAlign w:val="center"/>
          </w:tcPr>
          <w:p w14:paraId="1F4C8A37" w14:textId="77777777" w:rsidR="007947B3" w:rsidRPr="00792922" w:rsidRDefault="007947B3" w:rsidP="00F9736B">
            <w:pPr>
              <w:spacing w:line="240" w:lineRule="auto"/>
              <w:rPr>
                <w:b/>
                <w:lang w:val="en-US"/>
              </w:rPr>
            </w:pPr>
          </w:p>
        </w:tc>
        <w:tc>
          <w:tcPr>
            <w:tcW w:w="3897" w:type="pct"/>
            <w:vAlign w:val="center"/>
          </w:tcPr>
          <w:p w14:paraId="565F12C8" w14:textId="77777777" w:rsidR="007947B3" w:rsidRPr="00792922" w:rsidRDefault="007947B3" w:rsidP="00F9736B">
            <w:pPr>
              <w:spacing w:line="240" w:lineRule="auto"/>
              <w:rPr>
                <w:b/>
                <w:lang w:val="en-US"/>
              </w:rPr>
            </w:pPr>
            <w:r w:rsidRPr="00792922">
              <w:rPr>
                <w:b/>
                <w:lang w:val="en-US"/>
              </w:rPr>
              <w:t>Items</w:t>
            </w:r>
          </w:p>
        </w:tc>
        <w:tc>
          <w:tcPr>
            <w:tcW w:w="310" w:type="pct"/>
            <w:vAlign w:val="center"/>
          </w:tcPr>
          <w:p w14:paraId="18606258" w14:textId="77777777" w:rsidR="007947B3" w:rsidRPr="00792922" w:rsidRDefault="007947B3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 w:rsidRPr="00792922">
              <w:rPr>
                <w:b/>
                <w:lang w:val="en-US"/>
              </w:rPr>
              <w:t>Yes</w:t>
            </w:r>
          </w:p>
        </w:tc>
        <w:tc>
          <w:tcPr>
            <w:tcW w:w="353" w:type="pct"/>
            <w:vAlign w:val="center"/>
          </w:tcPr>
          <w:p w14:paraId="44A97BB9" w14:textId="77777777" w:rsidR="007947B3" w:rsidRPr="00792922" w:rsidRDefault="007947B3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 w:rsidRPr="00792922">
              <w:rPr>
                <w:b/>
                <w:lang w:val="en-US"/>
              </w:rPr>
              <w:t>No</w:t>
            </w:r>
          </w:p>
        </w:tc>
      </w:tr>
      <w:tr w:rsidR="007947B3" w:rsidRPr="00792922" w14:paraId="0BA9A4D4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A3FB1E5" w14:textId="77777777" w:rsidR="007947B3" w:rsidRPr="00792922" w:rsidRDefault="007947B3" w:rsidP="00F9736B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.</w:t>
            </w:r>
          </w:p>
        </w:tc>
        <w:tc>
          <w:tcPr>
            <w:tcW w:w="3897" w:type="pct"/>
            <w:vAlign w:val="center"/>
          </w:tcPr>
          <w:p w14:paraId="08988A2B" w14:textId="693CE8E4" w:rsidR="007947B3" w:rsidRPr="00792922" w:rsidRDefault="007947B3" w:rsidP="00F9736B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he language of the </w:t>
            </w:r>
            <w:r w:rsidR="00113F21">
              <w:rPr>
                <w:lang w:val="en-US"/>
              </w:rPr>
              <w:t xml:space="preserve">manuscript </w:t>
            </w:r>
            <w:r w:rsidRPr="00792922">
              <w:rPr>
                <w:lang w:val="en-US"/>
              </w:rPr>
              <w:t>is English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177245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5EF93D48" w14:textId="3E325B50" w:rsidR="007947B3" w:rsidRPr="00792922" w:rsidRDefault="001C416B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2127430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1AB0CCB3" w14:textId="63677CC7" w:rsidR="007947B3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lang w:val="en-US"/>
                  </w:rPr>
                  <w:t>☐</w:t>
                </w:r>
              </w:p>
            </w:tc>
          </w:sdtContent>
        </w:sdt>
      </w:tr>
      <w:tr w:rsidR="001D12F2" w:rsidRPr="00792922" w14:paraId="35CE3CAE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06251C88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2.</w:t>
            </w:r>
          </w:p>
        </w:tc>
        <w:tc>
          <w:tcPr>
            <w:tcW w:w="3897" w:type="pct"/>
            <w:vAlign w:val="center"/>
          </w:tcPr>
          <w:p w14:paraId="58C433C5" w14:textId="3DAB8313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he </w:t>
            </w:r>
            <w:r w:rsidR="00E84A5B">
              <w:rPr>
                <w:lang w:val="en-US"/>
              </w:rPr>
              <w:t>m</w:t>
            </w:r>
            <w:r w:rsidR="00E84A5B">
              <w:rPr>
                <w:lang w:val="en-US"/>
              </w:rPr>
              <w:t>anuscrip</w:t>
            </w:r>
            <w:r w:rsidR="00E84A5B">
              <w:rPr>
                <w:lang w:val="en-US"/>
              </w:rPr>
              <w:t xml:space="preserve">t </w:t>
            </w:r>
            <w:r w:rsidRPr="00792922">
              <w:rPr>
                <w:lang w:val="en-US"/>
              </w:rPr>
              <w:t xml:space="preserve">should not exceed </w:t>
            </w:r>
            <w:r>
              <w:rPr>
                <w:lang w:val="en-US"/>
              </w:rPr>
              <w:t>1</w:t>
            </w:r>
            <w:r w:rsidR="00A96FF2">
              <w:rPr>
                <w:lang w:val="en-US"/>
              </w:rPr>
              <w:t>2</w:t>
            </w:r>
            <w:r w:rsidRPr="00792922">
              <w:rPr>
                <w:lang w:val="en-US"/>
              </w:rPr>
              <w:t>.000 words</w:t>
            </w:r>
            <w:r>
              <w:rPr>
                <w:lang w:val="en-US"/>
              </w:rPr>
              <w:t>,</w:t>
            </w:r>
            <w:r w:rsidRPr="00792922">
              <w:rPr>
                <w:lang w:val="en-US"/>
              </w:rPr>
              <w:t xml:space="preserve"> including titles and references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1709144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7A02E667" w14:textId="4F86ADF8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294183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5C4DF574" w14:textId="22E48FAA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2E13B1D4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3FABB5F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.</w:t>
            </w:r>
          </w:p>
        </w:tc>
        <w:tc>
          <w:tcPr>
            <w:tcW w:w="3897" w:type="pct"/>
            <w:vAlign w:val="center"/>
          </w:tcPr>
          <w:p w14:paraId="04F31564" w14:textId="77777777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The title should consist of at least 3 and at most 1</w:t>
            </w:r>
            <w:r>
              <w:rPr>
                <w:lang w:val="en-US"/>
              </w:rPr>
              <w:t>6</w:t>
            </w:r>
            <w:r w:rsidRPr="00792922">
              <w:rPr>
                <w:lang w:val="en-US"/>
              </w:rPr>
              <w:t xml:space="preserve"> words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253347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7C8843B0" w14:textId="0FE7EB2A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229704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1299B725" w14:textId="780649DC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7FBD6DAB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499CC03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.</w:t>
            </w:r>
          </w:p>
        </w:tc>
        <w:tc>
          <w:tcPr>
            <w:tcW w:w="3897" w:type="pct"/>
            <w:vAlign w:val="center"/>
          </w:tcPr>
          <w:p w14:paraId="5B345931" w14:textId="77777777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he number of tables, figures, </w:t>
            </w:r>
            <w:r>
              <w:rPr>
                <w:lang w:val="en-US"/>
              </w:rPr>
              <w:t xml:space="preserve">and </w:t>
            </w:r>
            <w:r w:rsidRPr="00792922">
              <w:rPr>
                <w:lang w:val="en-US"/>
              </w:rPr>
              <w:t>graphics should not exceed 8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600796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024E9F4C" w14:textId="05810567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1146778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1D41C8B4" w14:textId="2738DCB9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45F556D7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21252685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5.</w:t>
            </w:r>
          </w:p>
        </w:tc>
        <w:tc>
          <w:tcPr>
            <w:tcW w:w="3897" w:type="pct"/>
            <w:vAlign w:val="center"/>
          </w:tcPr>
          <w:p w14:paraId="29437749" w14:textId="7EF8B77B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he abstract should </w:t>
            </w:r>
            <w:r>
              <w:rPr>
                <w:lang w:val="en-US"/>
              </w:rPr>
              <w:t>be 150-2</w:t>
            </w:r>
            <w:r w:rsidR="00354A18">
              <w:rPr>
                <w:lang w:val="en-US"/>
              </w:rPr>
              <w:t>5</w:t>
            </w:r>
            <w:r>
              <w:rPr>
                <w:lang w:val="en-US"/>
              </w:rPr>
              <w:t>0 words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63625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1C44037D" w14:textId="1D48DBC2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9599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78468F53" w14:textId="28458755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1B30F2CF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70116153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6.</w:t>
            </w:r>
          </w:p>
        </w:tc>
        <w:tc>
          <w:tcPr>
            <w:tcW w:w="3897" w:type="pct"/>
            <w:vAlign w:val="center"/>
          </w:tcPr>
          <w:p w14:paraId="65CFAA95" w14:textId="77FA6A86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Keywords should be 3-</w:t>
            </w:r>
            <w:r w:rsidR="00354A18">
              <w:rPr>
                <w:lang w:val="en-US"/>
              </w:rPr>
              <w:t>5</w:t>
            </w:r>
            <w:r w:rsidRPr="00792922">
              <w:rPr>
                <w:lang w:val="en-US"/>
              </w:rPr>
              <w:t xml:space="preserve"> words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203479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6ACFF2AA" w14:textId="38662404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697229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469D4A1C" w14:textId="123026C3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1B0D3BCC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3FDFB27C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7.</w:t>
            </w:r>
          </w:p>
        </w:tc>
        <w:tc>
          <w:tcPr>
            <w:tcW w:w="3897" w:type="pct"/>
            <w:vAlign w:val="center"/>
          </w:tcPr>
          <w:p w14:paraId="03CF1D3C" w14:textId="77777777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In the content of the abstract, the aim of the research, the research model, the study group / </w:t>
            </w:r>
            <w:r>
              <w:rPr>
                <w:lang w:val="en-US"/>
              </w:rPr>
              <w:t>population</w:t>
            </w:r>
            <w:r w:rsidRPr="00792922">
              <w:rPr>
                <w:lang w:val="en-US"/>
              </w:rPr>
              <w:t xml:space="preserve">-sample, data collection tool and data collection, data analyses, </w:t>
            </w:r>
            <w:r>
              <w:rPr>
                <w:lang w:val="en-US"/>
              </w:rPr>
              <w:t>finding/</w:t>
            </w:r>
            <w:r w:rsidRPr="00792922">
              <w:rPr>
                <w:lang w:val="en-US"/>
              </w:rPr>
              <w:t xml:space="preserve">results, </w:t>
            </w:r>
            <w:r>
              <w:rPr>
                <w:lang w:val="en-US"/>
              </w:rPr>
              <w:t xml:space="preserve">discussion, </w:t>
            </w:r>
            <w:r w:rsidRPr="00792922">
              <w:rPr>
                <w:lang w:val="en-US"/>
              </w:rPr>
              <w:t xml:space="preserve">conclusion, and </w:t>
            </w:r>
            <w:r>
              <w:rPr>
                <w:lang w:val="en-US"/>
              </w:rPr>
              <w:t>implications</w:t>
            </w:r>
            <w:r w:rsidRPr="00792922">
              <w:rPr>
                <w:lang w:val="en-US"/>
              </w:rPr>
              <w:t xml:space="preserve"> should be included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62016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3BA146A3" w14:textId="74712E59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03827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351FABC4" w14:textId="2155A664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3942E355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65BBC06C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8.</w:t>
            </w:r>
          </w:p>
        </w:tc>
        <w:tc>
          <w:tcPr>
            <w:tcW w:w="3897" w:type="pct"/>
            <w:vAlign w:val="center"/>
          </w:tcPr>
          <w:p w14:paraId="6ED1DBBA" w14:textId="01B9B3FA" w:rsidR="001D12F2" w:rsidRPr="00792922" w:rsidRDefault="00113F21" w:rsidP="001D12F2">
            <w:pPr>
              <w:spacing w:line="240" w:lineRule="auto"/>
              <w:rPr>
                <w:lang w:val="en-US"/>
              </w:rPr>
            </w:pPr>
            <w:bookmarkStart w:id="0" w:name="_Hlk152229585"/>
            <w:r>
              <w:rPr>
                <w:lang w:val="en-US"/>
              </w:rPr>
              <w:t xml:space="preserve">Manuscripts </w:t>
            </w:r>
            <w:r w:rsidR="001D12F2" w:rsidRPr="00792922">
              <w:rPr>
                <w:lang w:val="en-US"/>
              </w:rPr>
              <w:t xml:space="preserve">derived from master's/doctoral theses or projects </w:t>
            </w:r>
            <w:bookmarkEnd w:id="0"/>
            <w:r w:rsidR="001D12F2" w:rsidRPr="00792922">
              <w:rPr>
                <w:lang w:val="en-US"/>
              </w:rPr>
              <w:t xml:space="preserve">should be indicated </w:t>
            </w:r>
            <w:r w:rsidR="00354A18">
              <w:rPr>
                <w:lang w:val="en-US"/>
              </w:rPr>
              <w:t>in</w:t>
            </w:r>
            <w:r w:rsidR="00354A18" w:rsidRPr="00792922">
              <w:rPr>
                <w:lang w:val="en-US"/>
              </w:rPr>
              <w:t xml:space="preserve"> the </w:t>
            </w:r>
            <w:r w:rsidR="00354A18">
              <w:rPr>
                <w:lang w:val="en-US"/>
              </w:rPr>
              <w:t>Declarations section as a Note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1377888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03E76F60" w14:textId="7F2E2FF4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399047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60A872A4" w14:textId="69BFFE27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1D12F2" w:rsidRPr="00792922" w14:paraId="03B06510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561800FB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bookmarkStart w:id="1" w:name="_Hlk152229548"/>
            <w:r>
              <w:rPr>
                <w:b/>
                <w:lang w:val="en-US"/>
              </w:rPr>
              <w:t>9.</w:t>
            </w:r>
          </w:p>
        </w:tc>
        <w:tc>
          <w:tcPr>
            <w:tcW w:w="3897" w:type="pct"/>
            <w:vAlign w:val="center"/>
          </w:tcPr>
          <w:p w14:paraId="71EA7380" w14:textId="25B25C52" w:rsidR="001D12F2" w:rsidRPr="00792922" w:rsidRDefault="00113F21" w:rsidP="001D12F2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Manuscripts </w:t>
            </w:r>
            <w:r w:rsidR="001D12F2" w:rsidRPr="00792922">
              <w:rPr>
                <w:lang w:val="en-US"/>
              </w:rPr>
              <w:t xml:space="preserve">derived from the papers presented at the congresses should be indicated </w:t>
            </w:r>
            <w:r w:rsidR="00354A18">
              <w:rPr>
                <w:lang w:val="en-US"/>
              </w:rPr>
              <w:t>in</w:t>
            </w:r>
            <w:r w:rsidR="001D12F2" w:rsidRPr="00792922">
              <w:rPr>
                <w:lang w:val="en-US"/>
              </w:rPr>
              <w:t xml:space="preserve"> the </w:t>
            </w:r>
            <w:r w:rsidR="00354A18">
              <w:rPr>
                <w:lang w:val="en-US"/>
              </w:rPr>
              <w:t>Declarations section as a Note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256205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4A5DD8EE" w14:textId="135B156E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5513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0D57FDCD" w14:textId="093D89C4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bookmarkEnd w:id="1"/>
      <w:tr w:rsidR="001D12F2" w:rsidRPr="00792922" w14:paraId="04093EDC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2121C425" w14:textId="77777777" w:rsidR="001D12F2" w:rsidRPr="00792922" w:rsidRDefault="001D12F2" w:rsidP="001D12F2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0.</w:t>
            </w:r>
          </w:p>
        </w:tc>
        <w:tc>
          <w:tcPr>
            <w:tcW w:w="3897" w:type="pct"/>
            <w:vAlign w:val="center"/>
          </w:tcPr>
          <w:p w14:paraId="276E9529" w14:textId="3E60FCCA" w:rsidR="001D12F2" w:rsidRPr="00792922" w:rsidRDefault="001D12F2" w:rsidP="001D12F2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For in-text references, the word ‘and’, for bibliography</w:t>
            </w:r>
            <w:r>
              <w:rPr>
                <w:lang w:val="en-US"/>
              </w:rPr>
              <w:t>,</w:t>
            </w:r>
            <w:r w:rsidRPr="00792922">
              <w:rPr>
                <w:lang w:val="en-US"/>
              </w:rPr>
              <w:t xml:space="preserve"> the symbol ‘&amp;’ should be used. For instance, </w:t>
            </w:r>
            <w:r w:rsidRPr="001269B6">
              <w:rPr>
                <w:lang w:val="en-US"/>
              </w:rPr>
              <w:t>Weeden</w:t>
            </w:r>
            <w:r w:rsidRPr="00792922">
              <w:rPr>
                <w:lang w:val="en-US"/>
              </w:rPr>
              <w:t xml:space="preserve"> and </w:t>
            </w:r>
            <w:r w:rsidRPr="001269B6">
              <w:rPr>
                <w:lang w:val="en-US"/>
              </w:rPr>
              <w:t>Cornwel</w:t>
            </w:r>
            <w:r w:rsidRPr="00792922">
              <w:rPr>
                <w:lang w:val="en-US"/>
              </w:rPr>
              <w:t>, (2020) or (</w:t>
            </w:r>
            <w:r w:rsidRPr="001269B6">
              <w:rPr>
                <w:lang w:val="en-US"/>
              </w:rPr>
              <w:t>Weeden</w:t>
            </w:r>
            <w:r w:rsidRPr="00792922">
              <w:rPr>
                <w:lang w:val="en-US"/>
              </w:rPr>
              <w:t xml:space="preserve"> </w:t>
            </w:r>
            <w:r w:rsidR="00354A18">
              <w:rPr>
                <w:lang w:val="en-US"/>
              </w:rPr>
              <w:t>&amp;</w:t>
            </w:r>
            <w:r w:rsidRPr="00792922">
              <w:rPr>
                <w:lang w:val="en-US"/>
              </w:rPr>
              <w:t xml:space="preserve"> </w:t>
            </w:r>
            <w:r w:rsidRPr="001269B6">
              <w:rPr>
                <w:lang w:val="en-US"/>
              </w:rPr>
              <w:t>Cornwel</w:t>
            </w:r>
            <w:r w:rsidRPr="00792922">
              <w:rPr>
                <w:lang w:val="en-US"/>
              </w:rPr>
              <w:t>, 2020)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763456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0" w:type="pct"/>
              </w:tcPr>
              <w:p w14:paraId="585D17F1" w14:textId="25D47DA9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962856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3" w:type="pct"/>
              </w:tcPr>
              <w:p w14:paraId="066C4E6C" w14:textId="523B383D" w:rsidR="001D12F2" w:rsidRPr="00792922" w:rsidRDefault="001D12F2" w:rsidP="001D12F2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1FCB16D7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7F75360E" w14:textId="0AEAC506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1.</w:t>
            </w:r>
          </w:p>
        </w:tc>
        <w:tc>
          <w:tcPr>
            <w:tcW w:w="3897" w:type="pct"/>
            <w:vAlign w:val="center"/>
          </w:tcPr>
          <w:p w14:paraId="4EA7A468" w14:textId="6675ECB0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exts in the journal should be written in </w:t>
            </w:r>
            <w:r w:rsidRPr="00354A18">
              <w:rPr>
                <w:lang w:val="en-US"/>
              </w:rPr>
              <w:t>Palatino Linotype</w:t>
            </w:r>
            <w:r>
              <w:rPr>
                <w:lang w:val="en-US"/>
              </w:rPr>
              <w:t xml:space="preserve"> </w:t>
            </w:r>
            <w:r w:rsidRPr="00792922">
              <w:rPr>
                <w:lang w:val="en-US"/>
              </w:rPr>
              <w:t>character, justified, single-spaced and 6nk space should be left before and after each paragraph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808843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105B0439" w14:textId="77CDE642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968895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0EBDBB67" w14:textId="28DC1584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6688B1A6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D380754" w14:textId="5472A220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2.</w:t>
            </w:r>
          </w:p>
        </w:tc>
        <w:tc>
          <w:tcPr>
            <w:tcW w:w="3897" w:type="pct"/>
            <w:vAlign w:val="center"/>
          </w:tcPr>
          <w:p w14:paraId="797DF775" w14:textId="79B459BA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Maximum </w:t>
            </w:r>
            <w:r>
              <w:rPr>
                <w:lang w:val="en-US"/>
              </w:rPr>
              <w:t>fifth</w:t>
            </w:r>
            <w:r w:rsidRPr="00792922">
              <w:rPr>
                <w:lang w:val="en-US"/>
              </w:rPr>
              <w:t xml:space="preserve">-level heading should be used in the research. First-level heading is to be used for titles of Introduction, Method, </w:t>
            </w:r>
            <w:r>
              <w:rPr>
                <w:lang w:val="en-US"/>
              </w:rPr>
              <w:t>Findings/</w:t>
            </w:r>
            <w:r w:rsidRPr="00792922">
              <w:rPr>
                <w:lang w:val="en-US"/>
              </w:rPr>
              <w:t>Results, Discussion, Conclusion</w:t>
            </w:r>
            <w:r>
              <w:rPr>
                <w:lang w:val="en-US"/>
              </w:rPr>
              <w:t>,</w:t>
            </w:r>
            <w:r w:rsidRPr="00792922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Implications</w:t>
            </w:r>
            <w:r w:rsidRPr="00792922">
              <w:rPr>
                <w:lang w:val="en-US"/>
              </w:rPr>
              <w:t>, and References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59142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708B2A74" w14:textId="5ACE6F54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280081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25E89429" w14:textId="4167B1C0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55AEB662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25141575" w14:textId="5D9DBE85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3.</w:t>
            </w:r>
          </w:p>
        </w:tc>
        <w:tc>
          <w:tcPr>
            <w:tcW w:w="3897" w:type="pct"/>
            <w:vAlign w:val="center"/>
          </w:tcPr>
          <w:p w14:paraId="0E87EF6A" w14:textId="3734632E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The affiliation of the author(s) should be written in the related part of the “</w:t>
            </w:r>
            <w:r>
              <w:rPr>
                <w:lang w:val="en-US"/>
              </w:rPr>
              <w:t>Manuscript</w:t>
            </w:r>
            <w:r w:rsidRPr="00792922">
              <w:rPr>
                <w:lang w:val="en-US"/>
              </w:rPr>
              <w:t xml:space="preserve"> Template”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2093616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0FF87B0B" w14:textId="2ACED36C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96500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4A951E0D" w14:textId="60659D0E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04E9C030" w14:textId="77777777" w:rsidTr="00970386">
        <w:trPr>
          <w:trHeight w:val="546"/>
        </w:trPr>
        <w:tc>
          <w:tcPr>
            <w:tcW w:w="440" w:type="pct"/>
            <w:vAlign w:val="center"/>
          </w:tcPr>
          <w:p w14:paraId="2A97A964" w14:textId="0EDF42C5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4.</w:t>
            </w:r>
          </w:p>
        </w:tc>
        <w:tc>
          <w:tcPr>
            <w:tcW w:w="3897" w:type="pct"/>
            <w:vAlign w:val="center"/>
          </w:tcPr>
          <w:p w14:paraId="12FB32C2" w14:textId="2C18DEC9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Tables, figures, and graphics should be prepared in accordance with </w:t>
            </w:r>
            <w:r>
              <w:rPr>
                <w:lang w:val="en-US"/>
              </w:rPr>
              <w:t>e</w:t>
            </w:r>
            <w:r w:rsidRPr="00792922">
              <w:rPr>
                <w:lang w:val="en-US"/>
              </w:rPr>
              <w:t xml:space="preserve">xamples </w:t>
            </w:r>
            <w:r>
              <w:rPr>
                <w:lang w:val="en-US"/>
              </w:rPr>
              <w:t>in the</w:t>
            </w:r>
            <w:r w:rsidRPr="00792922">
              <w:rPr>
                <w:lang w:val="en-US"/>
              </w:rPr>
              <w:t xml:space="preserve"> </w:t>
            </w:r>
            <w:r>
              <w:rPr>
                <w:lang w:val="en-US"/>
              </w:rPr>
              <w:t>“Manuscript</w:t>
            </w:r>
            <w:r w:rsidRPr="00792922">
              <w:rPr>
                <w:lang w:val="en-US"/>
              </w:rPr>
              <w:t xml:space="preserve"> Template</w:t>
            </w:r>
            <w:r>
              <w:rPr>
                <w:lang w:val="en-US"/>
              </w:rPr>
              <w:t>”</w:t>
            </w:r>
            <w:r w:rsidRPr="00792922">
              <w:rPr>
                <w:lang w:val="en-US"/>
              </w:rPr>
              <w:t>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57998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49D6EE14" w14:textId="13E2FF1C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45042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5578588B" w14:textId="01C3355B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76164557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167EB64D" w14:textId="001059F2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5.</w:t>
            </w:r>
          </w:p>
        </w:tc>
        <w:tc>
          <w:tcPr>
            <w:tcW w:w="3897" w:type="pct"/>
            <w:vAlign w:val="center"/>
          </w:tcPr>
          <w:p w14:paraId="162458AE" w14:textId="703D4DFD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EE275B">
              <w:rPr>
                <w:lang w:val="en-US"/>
              </w:rPr>
              <w:t xml:space="preserve">The title of the table should be written in </w:t>
            </w:r>
            <w:r w:rsidR="009A5D2A">
              <w:rPr>
                <w:lang w:val="en-US"/>
              </w:rPr>
              <w:t>9,5</w:t>
            </w:r>
            <w:r w:rsidRPr="00EE275B">
              <w:rPr>
                <w:lang w:val="en-US"/>
              </w:rPr>
              <w:t xml:space="preserve"> </w:t>
            </w:r>
            <w:proofErr w:type="spellStart"/>
            <w:r w:rsidRPr="00EE275B">
              <w:rPr>
                <w:lang w:val="en-US"/>
              </w:rPr>
              <w:t>pt</w:t>
            </w:r>
            <w:proofErr w:type="spellEnd"/>
            <w:r w:rsidRPr="00EE275B">
              <w:rPr>
                <w:lang w:val="en-US"/>
              </w:rPr>
              <w:t xml:space="preserve">, bold </w:t>
            </w:r>
            <w:r w:rsidRPr="00E12EA5">
              <w:rPr>
                <w:lang w:val="en-US"/>
              </w:rPr>
              <w:t>Palatino Linotype</w:t>
            </w:r>
            <w:r>
              <w:rPr>
                <w:lang w:val="en-US"/>
              </w:rPr>
              <w:t xml:space="preserve"> </w:t>
            </w:r>
            <w:r w:rsidRPr="00EE275B">
              <w:rPr>
                <w:lang w:val="en-US"/>
              </w:rPr>
              <w:t xml:space="preserve">character, justified, single-spaced, and 6nk space should be left before and after each table. Texts in the table should be </w:t>
            </w:r>
            <w:r w:rsidR="009A5D2A">
              <w:rPr>
                <w:lang w:val="en-US"/>
              </w:rPr>
              <w:t>8</w:t>
            </w:r>
            <w:r w:rsidRPr="00EE275B">
              <w:rPr>
                <w:lang w:val="en-US"/>
              </w:rPr>
              <w:t xml:space="preserve"> </w:t>
            </w:r>
            <w:proofErr w:type="spellStart"/>
            <w:r w:rsidRPr="00EE275B">
              <w:rPr>
                <w:lang w:val="en-US"/>
              </w:rPr>
              <w:t>pt</w:t>
            </w:r>
            <w:proofErr w:type="spellEnd"/>
            <w:r w:rsidRPr="00EE275B">
              <w:rPr>
                <w:lang w:val="en-US"/>
              </w:rPr>
              <w:t>, justified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841856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0B6AC13D" w14:textId="3C88A97B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872769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1983F337" w14:textId="693717E0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413D7960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F6F1BEE" w14:textId="431DCC67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6.</w:t>
            </w:r>
          </w:p>
        </w:tc>
        <w:tc>
          <w:tcPr>
            <w:tcW w:w="3897" w:type="pct"/>
            <w:vAlign w:val="center"/>
          </w:tcPr>
          <w:p w14:paraId="748F6714" w14:textId="77777777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When formulas are included, the screenshot should not be pasted. They should be created from the equation section of the Word.   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873275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3C726081" w14:textId="31E76506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513604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0AED009F" w14:textId="4387113C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638D62C0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6E6638C1" w14:textId="0CBC6408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7.</w:t>
            </w:r>
          </w:p>
        </w:tc>
        <w:tc>
          <w:tcPr>
            <w:tcW w:w="3897" w:type="pct"/>
            <w:vAlign w:val="center"/>
          </w:tcPr>
          <w:p w14:paraId="629C3EFE" w14:textId="53856FCB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Sections of the </w:t>
            </w:r>
            <w:r>
              <w:rPr>
                <w:lang w:val="en-US"/>
              </w:rPr>
              <w:t xml:space="preserve">manuscript </w:t>
            </w:r>
            <w:r w:rsidRPr="00792922">
              <w:rPr>
                <w:lang w:val="en-US"/>
              </w:rPr>
              <w:t>must be ordered as follows:</w:t>
            </w:r>
          </w:p>
          <w:p w14:paraId="1F299248" w14:textId="6304D956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Abstract (Aim, Research Methods, Results</w:t>
            </w:r>
            <w:r>
              <w:rPr>
                <w:lang w:val="en-US"/>
              </w:rPr>
              <w:t>, and Implications</w:t>
            </w:r>
            <w:r w:rsidRPr="00792922">
              <w:rPr>
                <w:lang w:val="en-US"/>
              </w:rPr>
              <w:t>)</w:t>
            </w:r>
          </w:p>
          <w:p w14:paraId="18DD9F3D" w14:textId="0BA97D39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Introduction (Theoretical Framework</w:t>
            </w:r>
            <w:r w:rsidR="008766C6">
              <w:rPr>
                <w:lang w:val="en-US"/>
              </w:rPr>
              <w:t>, Literature Review</w:t>
            </w:r>
            <w:r w:rsidRPr="00792922">
              <w:rPr>
                <w:lang w:val="en-US"/>
              </w:rPr>
              <w:t>)</w:t>
            </w:r>
          </w:p>
          <w:p w14:paraId="09329ACA" w14:textId="77777777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>Method (Research Model, Study Group</w:t>
            </w:r>
            <w:r>
              <w:rPr>
                <w:lang w:val="en-US"/>
              </w:rPr>
              <w:t>/P</w:t>
            </w:r>
            <w:r w:rsidRPr="00521DC9">
              <w:rPr>
                <w:lang w:val="en-US"/>
              </w:rPr>
              <w:t>opulation-</w:t>
            </w:r>
            <w:r>
              <w:rPr>
                <w:lang w:val="en-US"/>
              </w:rPr>
              <w:t>S</w:t>
            </w:r>
            <w:r w:rsidRPr="00521DC9">
              <w:rPr>
                <w:lang w:val="en-US"/>
              </w:rPr>
              <w:t>ample</w:t>
            </w:r>
            <w:r w:rsidRPr="00792922">
              <w:rPr>
                <w:lang w:val="en-US"/>
              </w:rPr>
              <w:t>, Data Collection Tools, Data Collection Process, Data Analyses</w:t>
            </w:r>
            <w:r>
              <w:rPr>
                <w:lang w:val="en-US"/>
              </w:rPr>
              <w:t>, Limitations</w:t>
            </w:r>
            <w:r w:rsidRPr="00792922">
              <w:rPr>
                <w:lang w:val="en-US"/>
              </w:rPr>
              <w:t xml:space="preserve">) </w:t>
            </w:r>
          </w:p>
          <w:p w14:paraId="7568F0A0" w14:textId="77777777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Findings/</w:t>
            </w:r>
            <w:r w:rsidRPr="00792922">
              <w:rPr>
                <w:lang w:val="en-US"/>
              </w:rPr>
              <w:t xml:space="preserve">Results  </w:t>
            </w:r>
          </w:p>
          <w:p w14:paraId="55E421A2" w14:textId="77777777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Conclusion-Discussion and </w:t>
            </w:r>
            <w:r>
              <w:rPr>
                <w:lang w:val="en-US"/>
              </w:rPr>
              <w:t>Implication</w:t>
            </w:r>
            <w:r w:rsidRPr="00792922">
              <w:rPr>
                <w:lang w:val="en-US"/>
              </w:rPr>
              <w:t>s</w:t>
            </w:r>
          </w:p>
          <w:p w14:paraId="2BEB3944" w14:textId="77777777" w:rsidR="008C5BB1" w:rsidRPr="00792922" w:rsidRDefault="008C5BB1" w:rsidP="008C5BB1">
            <w:pPr>
              <w:numPr>
                <w:ilvl w:val="0"/>
                <w:numId w:val="1"/>
              </w:numPr>
              <w:spacing w:before="120" w:after="120"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References (Bibliography must be prepared according to the APA Referencing Style Guide </w:t>
            </w:r>
            <w:r>
              <w:rPr>
                <w:lang w:val="en-US"/>
              </w:rPr>
              <w:t>7</w:t>
            </w:r>
            <w:r w:rsidRPr="00792922">
              <w:rPr>
                <w:lang w:val="en-US"/>
              </w:rPr>
              <w:t xml:space="preserve">th Edition.) 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319652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7A00B161" w14:textId="6ED9E677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981969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07A1C19D" w14:textId="51F158FF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A860A1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  <w:tr w:rsidR="008C5BB1" w:rsidRPr="00792922" w14:paraId="7D6F613F" w14:textId="77777777" w:rsidTr="001D12F2">
        <w:trPr>
          <w:trHeight w:val="283"/>
        </w:trPr>
        <w:tc>
          <w:tcPr>
            <w:tcW w:w="440" w:type="pct"/>
            <w:vAlign w:val="center"/>
          </w:tcPr>
          <w:p w14:paraId="42123ADD" w14:textId="338016F4" w:rsidR="008C5BB1" w:rsidRPr="00792922" w:rsidRDefault="008C5BB1" w:rsidP="008C5BB1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8.</w:t>
            </w:r>
          </w:p>
        </w:tc>
        <w:tc>
          <w:tcPr>
            <w:tcW w:w="3897" w:type="pct"/>
            <w:vAlign w:val="center"/>
          </w:tcPr>
          <w:p w14:paraId="50690554" w14:textId="30751A5D" w:rsidR="008C5BB1" w:rsidRPr="00792922" w:rsidRDefault="008C5BB1" w:rsidP="008C5BB1">
            <w:pPr>
              <w:spacing w:line="240" w:lineRule="auto"/>
              <w:rPr>
                <w:lang w:val="en-US"/>
              </w:rPr>
            </w:pPr>
            <w:r w:rsidRPr="00792922">
              <w:rPr>
                <w:lang w:val="en-US"/>
              </w:rPr>
              <w:t xml:space="preserve">You should follow the four steps </w:t>
            </w:r>
            <w:r>
              <w:rPr>
                <w:lang w:val="en-US"/>
              </w:rPr>
              <w:t>in the “Upload Manuscript” section</w:t>
            </w:r>
            <w:r w:rsidRPr="00792922">
              <w:rPr>
                <w:lang w:val="en-US"/>
              </w:rPr>
              <w:t>.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417450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10" w:type="pct"/>
              </w:tcPr>
              <w:p w14:paraId="67FE4792" w14:textId="4E5B54C3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4808B4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lang w:val="en-US"/>
            </w:rPr>
            <w:id w:val="-1423329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3" w:type="pct"/>
              </w:tcPr>
              <w:p w14:paraId="210CA700" w14:textId="1346567F" w:rsidR="008C5BB1" w:rsidRPr="00792922" w:rsidRDefault="008C5BB1" w:rsidP="008C5BB1">
                <w:pPr>
                  <w:spacing w:line="240" w:lineRule="auto"/>
                  <w:jc w:val="center"/>
                  <w:rPr>
                    <w:lang w:val="en-US"/>
                  </w:rPr>
                </w:pPr>
                <w:r w:rsidRPr="004808B4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p>
            </w:tc>
          </w:sdtContent>
        </w:sdt>
      </w:tr>
    </w:tbl>
    <w:p w14:paraId="1916EB46" w14:textId="77777777" w:rsidR="007947B3" w:rsidRPr="00792922" w:rsidRDefault="007947B3" w:rsidP="007947B3">
      <w:pPr>
        <w:jc w:val="both"/>
        <w:rPr>
          <w:lang w:val="en-US"/>
        </w:rPr>
      </w:pPr>
    </w:p>
    <w:p w14:paraId="648E5369" w14:textId="1FBF0FF5" w:rsidR="00935DDC" w:rsidRPr="007947B3" w:rsidRDefault="00935DDC" w:rsidP="00C10913">
      <w:pPr>
        <w:jc w:val="both"/>
        <w:rPr>
          <w:sz w:val="20"/>
          <w:szCs w:val="20"/>
          <w:lang w:val="en-US"/>
        </w:rPr>
      </w:pPr>
    </w:p>
    <w:sectPr w:rsidR="00935DDC" w:rsidRPr="007947B3" w:rsidSect="009B1C27">
      <w:headerReference w:type="default" r:id="rId7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83FB1" w14:textId="77777777" w:rsidR="002633E5" w:rsidRDefault="002633E5" w:rsidP="00905160">
      <w:pPr>
        <w:spacing w:after="0" w:line="240" w:lineRule="auto"/>
      </w:pPr>
      <w:r>
        <w:separator/>
      </w:r>
    </w:p>
  </w:endnote>
  <w:endnote w:type="continuationSeparator" w:id="0">
    <w:p w14:paraId="785459F6" w14:textId="77777777" w:rsidR="002633E5" w:rsidRDefault="002633E5" w:rsidP="00905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88E55" w14:textId="77777777" w:rsidR="002633E5" w:rsidRDefault="002633E5" w:rsidP="00905160">
      <w:pPr>
        <w:spacing w:after="0" w:line="240" w:lineRule="auto"/>
      </w:pPr>
      <w:r>
        <w:separator/>
      </w:r>
    </w:p>
  </w:footnote>
  <w:footnote w:type="continuationSeparator" w:id="0">
    <w:p w14:paraId="781E721A" w14:textId="77777777" w:rsidR="002633E5" w:rsidRDefault="002633E5" w:rsidP="00905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6126E" w14:textId="31F45BDE" w:rsidR="00D01CA1" w:rsidRDefault="00C24B0E" w:rsidP="00905160">
    <w:pPr>
      <w:pStyle w:val="stBilgi"/>
      <w:jc w:val="right"/>
    </w:pPr>
    <w:r>
      <w:rPr>
        <w:noProof/>
      </w:rPr>
      <w:drawing>
        <wp:inline distT="0" distB="0" distL="0" distR="0" wp14:anchorId="61334023" wp14:editId="06306585">
          <wp:extent cx="2669540" cy="496570"/>
          <wp:effectExtent l="0" t="0" r="0" b="0"/>
          <wp:docPr id="2" name="Resim 2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54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751271" w14:textId="356AADD8" w:rsidR="00C24B0E" w:rsidRDefault="00C24B0E" w:rsidP="00905160">
    <w:pPr>
      <w:pStyle w:val="stBilgi"/>
      <w:jc w:val="right"/>
    </w:pPr>
  </w:p>
  <w:p w14:paraId="589C088A" w14:textId="77777777" w:rsidR="00C24B0E" w:rsidRDefault="00C24B0E" w:rsidP="00905160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155C3"/>
    <w:multiLevelType w:val="hybridMultilevel"/>
    <w:tmpl w:val="C5F4A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FB17018"/>
    <w:multiLevelType w:val="hybridMultilevel"/>
    <w:tmpl w:val="09382370"/>
    <w:lvl w:ilvl="0" w:tplc="0A22FA48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F4F07"/>
    <w:multiLevelType w:val="hybridMultilevel"/>
    <w:tmpl w:val="5EC4D7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r/2AzwIjEwPgsQmOlDL3faFX+WKU21lBcDtGTQYpF1EOkDlyXyi/5FjtCD5iKqWnImi2IL6GO1Svm0jkFmoZ0A==" w:salt="/urTE7KchjOHXo5/jkoblA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A2NTE0MjU2MTJR0lEKTi0uzszPAykwNKgFAKSvA24tAAAA"/>
  </w:docVars>
  <w:rsids>
    <w:rsidRoot w:val="00893DBA"/>
    <w:rsid w:val="000D7471"/>
    <w:rsid w:val="000D7BAD"/>
    <w:rsid w:val="00113F21"/>
    <w:rsid w:val="00146EBA"/>
    <w:rsid w:val="001A6578"/>
    <w:rsid w:val="001A7353"/>
    <w:rsid w:val="001C416B"/>
    <w:rsid w:val="001D12F2"/>
    <w:rsid w:val="00247668"/>
    <w:rsid w:val="002633E5"/>
    <w:rsid w:val="00265D4E"/>
    <w:rsid w:val="00344557"/>
    <w:rsid w:val="00354A18"/>
    <w:rsid w:val="003D5939"/>
    <w:rsid w:val="00467EA4"/>
    <w:rsid w:val="0048497E"/>
    <w:rsid w:val="00501BF6"/>
    <w:rsid w:val="005E0AD2"/>
    <w:rsid w:val="00640ABF"/>
    <w:rsid w:val="00644A01"/>
    <w:rsid w:val="00676F57"/>
    <w:rsid w:val="006A2F70"/>
    <w:rsid w:val="0075154F"/>
    <w:rsid w:val="007947B3"/>
    <w:rsid w:val="007F043A"/>
    <w:rsid w:val="0083082F"/>
    <w:rsid w:val="008766C6"/>
    <w:rsid w:val="00893DBA"/>
    <w:rsid w:val="008C5BB1"/>
    <w:rsid w:val="008F48CC"/>
    <w:rsid w:val="00905160"/>
    <w:rsid w:val="00913CD6"/>
    <w:rsid w:val="0092228A"/>
    <w:rsid w:val="00935DDC"/>
    <w:rsid w:val="00970386"/>
    <w:rsid w:val="00981168"/>
    <w:rsid w:val="009A5D2A"/>
    <w:rsid w:val="009B1C27"/>
    <w:rsid w:val="009E3449"/>
    <w:rsid w:val="00A66A0D"/>
    <w:rsid w:val="00A96FF2"/>
    <w:rsid w:val="00AA0EF7"/>
    <w:rsid w:val="00B40D59"/>
    <w:rsid w:val="00BD5ADD"/>
    <w:rsid w:val="00C10913"/>
    <w:rsid w:val="00C24B0E"/>
    <w:rsid w:val="00C606D6"/>
    <w:rsid w:val="00C675B6"/>
    <w:rsid w:val="00CA4B52"/>
    <w:rsid w:val="00CB1E0B"/>
    <w:rsid w:val="00D0191F"/>
    <w:rsid w:val="00D01CA1"/>
    <w:rsid w:val="00D042EB"/>
    <w:rsid w:val="00D70E2C"/>
    <w:rsid w:val="00DB2645"/>
    <w:rsid w:val="00DD190E"/>
    <w:rsid w:val="00DE5C20"/>
    <w:rsid w:val="00E12EA5"/>
    <w:rsid w:val="00E3747F"/>
    <w:rsid w:val="00E5013D"/>
    <w:rsid w:val="00E84A5B"/>
    <w:rsid w:val="00E85389"/>
    <w:rsid w:val="00E96AF8"/>
    <w:rsid w:val="00EB1BDA"/>
    <w:rsid w:val="00ED5A1B"/>
    <w:rsid w:val="00F37239"/>
    <w:rsid w:val="00F82CCD"/>
    <w:rsid w:val="00FB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6714B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3DBA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93DBA"/>
    <w:rPr>
      <w:color w:val="0563C1" w:themeColor="hyperlink"/>
      <w:u w:val="single"/>
    </w:rPr>
  </w:style>
  <w:style w:type="paragraph" w:customStyle="1" w:styleId="Correspondencedetails">
    <w:name w:val="Correspondence details"/>
    <w:basedOn w:val="Normal"/>
    <w:qFormat/>
    <w:rsid w:val="00893DBA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70E2C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39"/>
    <w:rsid w:val="00935D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5160"/>
  </w:style>
  <w:style w:type="paragraph" w:styleId="AltBilgi">
    <w:name w:val="footer"/>
    <w:basedOn w:val="Normal"/>
    <w:link w:val="Al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5160"/>
  </w:style>
  <w:style w:type="paragraph" w:styleId="ListeParagraf">
    <w:name w:val="List Paragraph"/>
    <w:basedOn w:val="Normal"/>
    <w:uiPriority w:val="34"/>
    <w:qFormat/>
    <w:rsid w:val="001D12F2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59"/>
    <w:rsid w:val="001D1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1D1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1D1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1D12F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347</Characters>
  <Application>Microsoft Office Word</Application>
  <DocSecurity>0</DocSecurity>
  <Lines>106</Lines>
  <Paragraphs>10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2T11:40:00Z</dcterms:created>
  <dcterms:modified xsi:type="dcterms:W3CDTF">2024-01-2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fec78ce2cb46de27067e97756d1127697c8b42847de672b9b32df3ca1782e</vt:lpwstr>
  </property>
</Properties>
</file>